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8.png" ContentType="image/png"/>
  <Override PartName="/word/media/rId31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3-using-function-notation"/>
    <w:p>
      <w:pPr>
        <w:pStyle w:val="Heading2"/>
      </w:pPr>
      <w:r>
        <w:t xml:space="preserve">Unit 4 Lesson 3: Using Function Notation</w:t>
      </w:r>
    </w:p>
    <w:bookmarkEnd w:id="20"/>
    <w:bookmarkStart w:id="25" w:name="X4a509b02c7be09e28c0ebfde3d6d034e9df3b4a"/>
    <w:p>
      <w:pPr>
        <w:pStyle w:val="Heading3"/>
      </w:pPr>
      <w:r>
        <w:t xml:space="preserve">1 Which One Doesn’t Belong: Function Notation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numPr>
          <w:ilvl w:val="0"/>
          <w:numId w:val="1001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w:r>
        <w:drawing>
          <wp:inline>
            <wp:extent cx="2984461" cy="2984461"/>
            <wp:effectExtent b="0" l="0" r="0" t="0"/>
            <wp:docPr descr="A graph. " title="" id="22" name="Picture"/>
            <a:graphic>
              <a:graphicData uri="http://schemas.openxmlformats.org/drawingml/2006/picture">
                <pic:pic>
                  <pic:nvPicPr>
                    <pic:cNvPr descr="/app/tmp/embedder-1671004557.595637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61" cy="2984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points-into-function-notation-and-back"/>
    <w:p>
      <w:pPr>
        <w:pStyle w:val="Heading3"/>
      </w:pPr>
      <w:r>
        <w:t xml:space="preserve">2 Points into Function Notation and Back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A function is given by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rite each of these coordinate pairs in function notation.</w:t>
      </w:r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A function is given by the equation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 Write the coordinate pair for the point associated with the given values in function notation.</w:t>
      </w:r>
    </w:p>
    <w:p>
      <w:pPr>
        <w:numPr>
          <w:ilvl w:val="1"/>
          <w:numId w:val="1004"/>
        </w:numPr>
        <w:pStyle w:val="Compac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</w:p>
    <w:p>
      <w:pPr>
        <w:numPr>
          <w:ilvl w:val="1"/>
          <w:numId w:val="1004"/>
        </w:numPr>
        <w:pStyle w:val="Compac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</m:e>
        </m:d>
      </m:oMath>
    </w:p>
    <w:p>
      <w:pPr>
        <w:numPr>
          <w:ilvl w:val="1"/>
          <w:numId w:val="1004"/>
        </w:numPr>
        <w:pStyle w:val="Compac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e>
        </m:d>
      </m:oMath>
    </w:p>
    <w:bookmarkEnd w:id="26"/>
    <w:bookmarkEnd w:id="27"/>
    <w:bookmarkStart w:id="42" w:name="a-graph-with-properties"/>
    <w:p>
      <w:pPr>
        <w:pStyle w:val="Heading3"/>
      </w:pPr>
      <w:r>
        <w:t xml:space="preserve">3 A Graph with Propertie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</w:pPr>
      <w:r>
        <w:t xml:space="preserve">Draw a graph of func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that has these properties:</w:t>
      </w:r>
    </w:p>
    <w:p>
      <w:pPr>
        <w:numPr>
          <w:ilvl w:val="1"/>
          <w:numId w:val="1006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numPr>
          <w:ilvl w:val="1"/>
          <w:numId w:val="1006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numPr>
          <w:ilvl w:val="1"/>
          <w:numId w:val="1006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 </w:t>
      </w:r>
      <w:r>
        <w:t xml:space="preserve">is on the graph</w:t>
      </w:r>
    </w:p>
    <w:p>
      <w:pPr>
        <w:numPr>
          <w:ilvl w:val="1"/>
          <w:numId w:val="1006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984423" cy="2984423"/>
            <wp:effectExtent b="0" l="0" r="0" t="0"/>
            <wp:docPr descr="A blank coordinate grid. The horizontal axis, x, scale from negative 10 to 10 by 1s. The vertical axis, y, scale from negative 10 to 10, by 1s." title="" id="29" name="Picture"/>
            <a:graphic>
              <a:graphicData uri="http://schemas.openxmlformats.org/drawingml/2006/picture">
                <pic:pic>
                  <pic:nvPicPr>
                    <pic:cNvPr descr="/app/tmp/embedder-1671004557.690358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23" cy="2984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Han draws this graph for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at is the error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23" cy="2984423"/>
            <wp:effectExtent b="0" l="0" r="0" t="0"/>
            <wp:docPr descr="A coordinate plane, with three line segments. " title="" id="32" name="Picture"/>
            <a:graphic>
              <a:graphicData uri="http://schemas.openxmlformats.org/drawingml/2006/picture">
                <pic:pic>
                  <pic:nvPicPr>
                    <pic:cNvPr descr="/app/tmp/embedder-1671004557.774745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23" cy="2984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1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984423" cy="2984423"/>
            <wp:effectExtent b="0" l="0" r="0" t="0"/>
            <wp:docPr descr="A scatterplot." title="" id="36" name="Picture"/>
            <a:graphic>
              <a:graphicData uri="http://schemas.openxmlformats.org/drawingml/2006/picture">
                <pic:pic>
                  <pic:nvPicPr>
                    <pic:cNvPr descr="/app/tmp/embedder-1671004557.858204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23" cy="2984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5:58Z</dcterms:created>
  <dcterms:modified xsi:type="dcterms:W3CDTF">2022-12-14T07:5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Fa0++6ZoKzfU71O41tAfR6OjpI4dy/6YGFLN1rRG8L8UvGighFY8Rq3HlCyP2wVJ2b3FCz9cuHl665HLt4Ynw==</vt:lpwstr>
  </property>
</Properties>
</file>